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6CF3AE20" w:rsidR="007E3502" w:rsidRDefault="00D05B32" w:rsidP="00893BFC">
            <w:pPr>
              <w:rPr>
                <w:b/>
                <w:bCs/>
              </w:rPr>
            </w:pPr>
            <w:r>
              <w:rPr>
                <w:b/>
                <w:bCs/>
              </w:rPr>
              <w:t>PicoCTF</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9542BB8" w:rsidR="008B26FE" w:rsidRDefault="00205B23" w:rsidP="008B26FE">
            <w:r>
              <w:t xml:space="preserve">You have submitted </w:t>
            </w:r>
            <w:r w:rsidRPr="00205B23">
              <w:rPr>
                <w:b/>
                <w:bCs/>
              </w:rPr>
              <w:t xml:space="preserve">evidence of your </w:t>
            </w:r>
            <w:r w:rsidR="00D05B32">
              <w:rPr>
                <w:b/>
                <w:bCs/>
              </w:rPr>
              <w:t>picoCTF</w:t>
            </w:r>
            <w:r w:rsidR="00D05B32">
              <w:t xml:space="preserve"> solutions</w:t>
            </w:r>
            <w:r w:rsidRPr="00205B23">
              <w:rPr>
                <w:b/>
                <w:bCs/>
              </w:rPr>
              <w:t xml:space="preserve"> </w:t>
            </w:r>
            <w:r w:rsidRPr="00205B23">
              <w:t>during Term 4</w:t>
            </w:r>
            <w:r>
              <w:t>. This work is expected to be indic</w:t>
            </w:r>
            <w:r w:rsidR="00D05B32">
              <w:t>a</w:t>
            </w:r>
            <w:r>
              <w:t xml:space="preserve">tive </w:t>
            </w:r>
            <w:r w:rsidR="00D05B32">
              <w:t>and highlights the learning journey's significant outputs</w:t>
            </w:r>
            <w:r>
              <w:t xml:space="preserve">. </w:t>
            </w:r>
          </w:p>
          <w:p w14:paraId="518A0E8D" w14:textId="385D0C58" w:rsidR="00205B23" w:rsidRDefault="00205B23" w:rsidP="008B26FE"/>
          <w:p w14:paraId="1C948A20" w14:textId="165B23C5" w:rsidR="00205B23" w:rsidRDefault="00D05B32" w:rsidP="00205B23">
            <w:pPr>
              <w:pStyle w:val="ListParagraph"/>
              <w:numPr>
                <w:ilvl w:val="0"/>
                <w:numId w:val="8"/>
              </w:numPr>
            </w:pPr>
            <w:r>
              <w:t>A writeup/explanation of each problem solved</w:t>
            </w:r>
          </w:p>
          <w:p w14:paraId="653DFCCD" w14:textId="4AFECD5D" w:rsidR="00D05B32" w:rsidRDefault="00D05B32" w:rsidP="00205B23">
            <w:pPr>
              <w:pStyle w:val="ListParagraph"/>
              <w:numPr>
                <w:ilvl w:val="0"/>
                <w:numId w:val="8"/>
              </w:numPr>
            </w:pPr>
            <w:r>
              <w:t xml:space="preserve">A bibliography of any supporting documentation that you used (APA 5th) </w:t>
            </w:r>
          </w:p>
          <w:p w14:paraId="618E6D44" w14:textId="08114EB5" w:rsidR="00D05B32" w:rsidRDefault="00D05B32" w:rsidP="00205B23">
            <w:pPr>
              <w:pStyle w:val="ListParagraph"/>
              <w:numPr>
                <w:ilvl w:val="0"/>
                <w:numId w:val="8"/>
              </w:numPr>
            </w:pPr>
            <w:r>
              <w:t xml:space="preserve">Short video evidence of your solutions in its most complete form </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4596C7D1" w:rsidR="00205B23" w:rsidRDefault="00205B23" w:rsidP="00205B23">
            <w:r>
              <w:t xml:space="preserve">You will have submitted </w:t>
            </w:r>
            <w:r w:rsidRPr="00205B23">
              <w:rPr>
                <w:b/>
                <w:bCs/>
              </w:rPr>
              <w:t>journal responses</w:t>
            </w:r>
            <w:r>
              <w:t xml:space="preserve"> during Term 4. You will </w:t>
            </w:r>
            <w:r w:rsidR="00D05B32">
              <w:t>receive</w:t>
            </w:r>
            <w:r>
              <w:t xml:space="preserve"> </w:t>
            </w:r>
            <w:r w:rsidR="00D05B32">
              <w:t>three</w:t>
            </w:r>
            <w:r>
              <w:t xml:space="preserve"> journal topics to respond. Each topic is linked to some </w:t>
            </w:r>
            <w:r w:rsidR="00D05B32">
              <w:t>significant</w:t>
            </w:r>
            <w:r>
              <w:t xml:space="preserve">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3872A28C"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w:t>
            </w:r>
            <w:r w:rsidR="00D05B32">
              <w:rPr>
                <w:b/>
                <w:bCs/>
              </w:rPr>
              <w:t>PowerPoi</w:t>
            </w:r>
            <w:r w:rsidRPr="00205B23">
              <w:rPr>
                <w:b/>
                <w:bCs/>
              </w:rPr>
              <w:t xml:space="preserve">nt </w:t>
            </w:r>
            <w:r>
              <w:t xml:space="preserve">and appears to be a </w:t>
            </w:r>
            <w:r w:rsidRPr="00205B23">
              <w:rPr>
                <w:b/>
                <w:bCs/>
              </w:rPr>
              <w:t>sub</w:t>
            </w:r>
            <w:r w:rsidR="00D05B32">
              <w:rPr>
                <w:b/>
                <w:bCs/>
              </w:rPr>
              <w:t>s</w:t>
            </w:r>
            <w:r w:rsidRPr="00205B23">
              <w:rPr>
                <w:b/>
                <w:bCs/>
              </w:rPr>
              <w:t>tantive effort</w:t>
            </w:r>
            <w:r>
              <w:t xml:space="preserve"> </w:t>
            </w:r>
            <w:r w:rsidR="00D05B32">
              <w:t>that</w:t>
            </w:r>
            <w:r>
              <w:t xml:space="preserve">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4</w:t>
            </w:r>
            <w:r w:rsidRPr="007023B1">
              <w:br/>
              <w:t>T __/</w:t>
            </w:r>
            <w:r>
              <w:t xml:space="preserve">  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6C02CC89" w:rsidR="00205B23" w:rsidRDefault="00D05B32" w:rsidP="00205B23">
            <w:pPr>
              <w:rPr>
                <w:rFonts w:eastAsia="Calibri"/>
                <w:b/>
                <w:bCs/>
              </w:rPr>
            </w:pPr>
            <w:r>
              <w:rPr>
                <w:rFonts w:eastAsia="Calibri"/>
                <w:b/>
                <w:bCs/>
              </w:rPr>
              <w:t>What is it you did this term, and what did you learn?</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05542765"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 xml:space="preserve">communicates </w:t>
            </w:r>
            <w:r>
              <w:rPr>
                <w:rFonts w:eastAsia="Calibri"/>
                <w:sz w:val="22"/>
                <w:szCs w:val="22"/>
              </w:rPr>
              <w:t xml:space="preserve">your </w:t>
            </w:r>
            <w:r w:rsidR="00D05B32">
              <w:rPr>
                <w:rFonts w:eastAsia="Calibri"/>
                <w:sz w:val="22"/>
                <w:szCs w:val="22"/>
              </w:rPr>
              <w:t>work on picoCTF</w:t>
            </w:r>
            <w:r>
              <w:rPr>
                <w:rFonts w:eastAsia="Calibri"/>
                <w:sz w:val="22"/>
                <w:szCs w:val="22"/>
              </w:rPr>
              <w:t xml:space="preserve">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00D05B32">
              <w:rPr>
                <w:rFonts w:eastAsia="Calibri"/>
                <w:b/>
                <w:bCs/>
                <w:sz w:val="22"/>
                <w:szCs w:val="22"/>
              </w:rPr>
              <w:t>proper</w:t>
            </w:r>
            <w:r w:rsidRPr="00205B23">
              <w:rPr>
                <w:rFonts w:eastAsia="Calibri"/>
                <w:b/>
                <w:bCs/>
                <w:sz w:val="22"/>
                <w:szCs w:val="22"/>
              </w:rPr>
              <w:t xml:space="preserv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5560C57E" w:rsidR="00205B23" w:rsidRDefault="00D05B32" w:rsidP="00205B23">
            <w:pPr>
              <w:rPr>
                <w:rFonts w:eastAsia="Calibri"/>
                <w:b/>
                <w:bCs/>
              </w:rPr>
            </w:pPr>
            <w:r>
              <w:rPr>
                <w:rFonts w:eastAsia="Calibri"/>
                <w:b/>
                <w:bCs/>
              </w:rPr>
              <w:lastRenderedPageBreak/>
              <w:t>How may your learning impact your understanding of Network Administration and Security?</w:t>
            </w:r>
            <w:r w:rsidR="00205B23">
              <w:rPr>
                <w:rFonts w:eastAsia="Calibri"/>
                <w:b/>
                <w:bCs/>
              </w:rPr>
              <w:t xml:space="preserv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362B2EC0" w:rsidR="00205B23" w:rsidRPr="00205B23"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your evaluation</w:t>
            </w:r>
            <w:r>
              <w:rPr>
                <w:rFonts w:eastAsia="Calibri"/>
                <w:sz w:val="22"/>
                <w:szCs w:val="22"/>
              </w:rPr>
              <w:t xml:space="preserve"> </w:t>
            </w:r>
            <w:r w:rsidR="00D05B32">
              <w:rPr>
                <w:rFonts w:eastAsia="Calibri"/>
                <w:sz w:val="22"/>
                <w:szCs w:val="22"/>
              </w:rPr>
              <w:t>of</w:t>
            </w:r>
            <w:r>
              <w:rPr>
                <w:rFonts w:eastAsia="Calibri"/>
                <w:sz w:val="22"/>
                <w:szCs w:val="22"/>
              </w:rPr>
              <w:t xml:space="preserve"> </w:t>
            </w:r>
            <w:r w:rsidR="00D05B32">
              <w:rPr>
                <w:rFonts w:eastAsia="Calibri"/>
                <w:sz w:val="22"/>
                <w:szCs w:val="22"/>
              </w:rPr>
              <w:t xml:space="preserve">your learning in </w:t>
            </w:r>
            <w:r w:rsidR="00D05B32" w:rsidRPr="00D05B32">
              <w:rPr>
                <w:rFonts w:eastAsia="Calibri"/>
                <w:b/>
                <w:bCs/>
                <w:sz w:val="22"/>
                <w:szCs w:val="22"/>
              </w:rPr>
              <w:t>contrast to what you understand</w:t>
            </w:r>
            <w:r w:rsidR="00D05B32">
              <w:rPr>
                <w:rFonts w:eastAsia="Calibri"/>
                <w:sz w:val="22"/>
                <w:szCs w:val="22"/>
              </w:rPr>
              <w:t xml:space="preserve"> of the industry</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74FF9EEC"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w:t>
            </w:r>
            <w:r w:rsidR="00D05B32">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w:t>
            </w:r>
            <w:r w:rsidR="00D05B32">
              <w:rPr>
                <w:rFonts w:eastAsia="Calibri"/>
                <w:sz w:val="22"/>
                <w:szCs w:val="22"/>
              </w:rPr>
              <w:t xml:space="preserve">and </w:t>
            </w:r>
            <w:r>
              <w:rPr>
                <w:rFonts w:eastAsia="Calibri"/>
                <w:sz w:val="22"/>
                <w:szCs w:val="22"/>
              </w:rPr>
              <w:t xml:space="preserve">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Question 4: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7AD42EFF" w:rsidR="00205B23" w:rsidRPr="00205B23" w:rsidRDefault="00D05B32"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 xml:space="preserve">a </w:t>
            </w:r>
            <w:r>
              <w:rPr>
                <w:rFonts w:eastAsia="Calibri"/>
                <w:b/>
                <w:bCs/>
                <w:sz w:val="22"/>
                <w:szCs w:val="22"/>
              </w:rPr>
              <w:t>fourth</w:t>
            </w:r>
            <w:r w:rsidRPr="00205B23">
              <w:rPr>
                <w:rFonts w:eastAsia="Calibri"/>
                <w:b/>
                <w:bCs/>
                <w:sz w:val="22"/>
                <w:szCs w:val="22"/>
              </w:rPr>
              <w:t xml:space="preserve"> student</w:t>
            </w:r>
            <w:r>
              <w:rPr>
                <w:rFonts w:eastAsia="Calibri"/>
                <w:b/>
                <w:bCs/>
                <w:sz w:val="22"/>
                <w:szCs w:val="22"/>
              </w:rPr>
              <w:t>-</w:t>
            </w:r>
            <w:r w:rsidRPr="00205B23">
              <w:rPr>
                <w:rFonts w:eastAsia="Calibri"/>
                <w:b/>
                <w:bCs/>
                <w:sz w:val="22"/>
                <w:szCs w:val="22"/>
              </w:rPr>
              <w:t>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51670ADF" w:rsidR="007407A5" w:rsidRDefault="006E6040" w:rsidP="00F4156E">
            <w:pPr>
              <w:rPr>
                <w:b/>
                <w:bCs/>
              </w:rPr>
            </w:pPr>
            <w:r>
              <w:rPr>
                <w:b/>
                <w:bCs/>
              </w:rPr>
              <w:t>Innovation Showcase Poster Question 1</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30DEDDEE" w14:textId="193EDD7B" w:rsidR="007407A5" w:rsidRPr="007023B1" w:rsidRDefault="007407A5" w:rsidP="006E6040"/>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6E6040" w:rsidRPr="007023B1" w14:paraId="7EA98C40"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09DAC1" w14:textId="1968FB29" w:rsidR="006E6040" w:rsidRDefault="006E6040" w:rsidP="00F4156E">
            <w:pPr>
              <w:rPr>
                <w:b/>
                <w:bCs/>
              </w:rPr>
            </w:pPr>
            <w:r>
              <w:rPr>
                <w:b/>
                <w:bCs/>
              </w:rPr>
              <w:t>Innovation Showcase Poster Questions 2</w:t>
            </w:r>
            <w:r w:rsidR="003D1C07">
              <w:rPr>
                <w:b/>
                <w:bCs/>
              </w:rPr>
              <w:t xml:space="preserve"> - 4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919FE79" w14:textId="77777777" w:rsidR="006E6040" w:rsidRDefault="006E6040" w:rsidP="00F4156E"/>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443211" w14:textId="77777777" w:rsidR="006E6040" w:rsidRPr="007023B1" w:rsidRDefault="006E6040" w:rsidP="00F4156E">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4415BF1" w14:textId="77777777" w:rsidR="006E6040" w:rsidRPr="007023B1" w:rsidRDefault="006E6040" w:rsidP="00F4156E">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A70F501" w14:textId="77777777" w:rsidR="006E6040" w:rsidRPr="007023B1" w:rsidRDefault="006E6040" w:rsidP="00F4156E">
            <w:pPr>
              <w:jc w:val="center"/>
            </w:pP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741A01" w14:textId="77777777" w:rsidR="006E6040" w:rsidRDefault="006E6040" w:rsidP="00F4156E">
            <w:pPr>
              <w:jc w:val="center"/>
            </w:pP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166EE8" w14:textId="77777777" w:rsidR="006E6040" w:rsidRPr="007023B1" w:rsidRDefault="006E6040" w:rsidP="00F4156E">
            <w:pPr>
              <w:jc w:val="center"/>
            </w:pPr>
          </w:p>
        </w:tc>
      </w:tr>
      <w:tr w:rsidR="006E6040" w:rsidRPr="007023B1" w14:paraId="1C7C2F0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E0D656" w14:textId="2A0DA44A" w:rsidR="006E6040" w:rsidRDefault="003D1C07" w:rsidP="00F4156E">
            <w:pPr>
              <w:rPr>
                <w:b/>
                <w:bCs/>
              </w:rPr>
            </w:pPr>
            <w:r>
              <w:rPr>
                <w:b/>
                <w:bCs/>
              </w:rPr>
              <w:t xml:space="preserve">Innovation Showcase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18B4596" w14:textId="77777777" w:rsidR="006E6040" w:rsidRDefault="006E6040" w:rsidP="00F4156E"/>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6F942A4" w14:textId="77777777" w:rsidR="006E6040" w:rsidRPr="007023B1" w:rsidRDefault="006E6040" w:rsidP="00F4156E">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E5B6E" w14:textId="77777777" w:rsidR="006E6040" w:rsidRPr="007023B1" w:rsidRDefault="006E6040" w:rsidP="00F4156E">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61865A3C" w14:textId="77777777" w:rsidR="006E6040" w:rsidRPr="007023B1" w:rsidRDefault="006E6040" w:rsidP="00F4156E">
            <w:pPr>
              <w:jc w:val="center"/>
            </w:pP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409060" w14:textId="77777777" w:rsidR="006E6040" w:rsidRDefault="006E6040" w:rsidP="00F4156E">
            <w:pPr>
              <w:jc w:val="center"/>
            </w:pP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EFB840" w14:textId="77777777" w:rsidR="006E6040" w:rsidRPr="007023B1" w:rsidRDefault="006E6040" w:rsidP="00F4156E">
            <w:pPr>
              <w:jc w:val="center"/>
            </w:pPr>
          </w:p>
        </w:tc>
      </w:tr>
      <w:tr w:rsidR="006E6040" w:rsidRPr="007023B1" w14:paraId="679FAF0A"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FF4D65" w14:textId="77777777" w:rsidR="006E6040" w:rsidRDefault="006E6040" w:rsidP="00F4156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490664" w14:textId="77777777" w:rsidR="006E6040" w:rsidRDefault="006E6040" w:rsidP="00F4156E"/>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686F6FB" w14:textId="77777777" w:rsidR="006E6040" w:rsidRPr="007023B1" w:rsidRDefault="006E6040" w:rsidP="00F4156E">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BDCE0D" w14:textId="77777777" w:rsidR="006E6040" w:rsidRPr="007023B1" w:rsidRDefault="006E6040" w:rsidP="00F4156E">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696C4E0" w14:textId="77777777" w:rsidR="006E6040" w:rsidRPr="007023B1" w:rsidRDefault="006E6040" w:rsidP="00F4156E">
            <w:pPr>
              <w:jc w:val="center"/>
            </w:pP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BC4D5" w14:textId="77777777" w:rsidR="006E6040" w:rsidRDefault="006E6040" w:rsidP="00F4156E">
            <w:pPr>
              <w:jc w:val="center"/>
            </w:pP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AD1CF" w14:textId="77777777" w:rsidR="006E6040" w:rsidRPr="007023B1" w:rsidRDefault="006E6040" w:rsidP="00F4156E">
            <w:pPr>
              <w:jc w:val="center"/>
            </w:pPr>
          </w:p>
        </w:tc>
      </w:tr>
      <w:tr w:rsidR="006E6040" w:rsidRPr="007023B1" w14:paraId="3DD012A8"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0AFF5A" w14:textId="77777777" w:rsidR="006E6040" w:rsidRDefault="006E6040" w:rsidP="00F4156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F30F09" w14:textId="77777777" w:rsidR="006E6040" w:rsidRDefault="006E6040" w:rsidP="00F4156E"/>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B94C979" w14:textId="77777777" w:rsidR="006E6040" w:rsidRPr="007023B1" w:rsidRDefault="006E6040" w:rsidP="00F4156E">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0214CD" w14:textId="77777777" w:rsidR="006E6040" w:rsidRPr="007023B1" w:rsidRDefault="006E6040" w:rsidP="00F4156E">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48E4E140" w14:textId="77777777" w:rsidR="006E6040" w:rsidRPr="007023B1" w:rsidRDefault="006E6040" w:rsidP="00F4156E">
            <w:pPr>
              <w:jc w:val="center"/>
            </w:pP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A239EE" w14:textId="77777777" w:rsidR="006E6040" w:rsidRDefault="006E6040" w:rsidP="00F4156E">
            <w:pPr>
              <w:jc w:val="center"/>
            </w:pP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D952598" w14:textId="77777777" w:rsidR="006E6040" w:rsidRPr="007023B1" w:rsidRDefault="006E6040" w:rsidP="00F4156E">
            <w:pPr>
              <w:jc w:val="center"/>
            </w:pPr>
          </w:p>
        </w:tc>
      </w:tr>
      <w:tr w:rsidR="006E6040" w:rsidRPr="007023B1" w14:paraId="5FAFA56F"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A7393A" w14:textId="77777777" w:rsidR="006E6040" w:rsidRDefault="006E6040" w:rsidP="00F4156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B11E8" w14:textId="77777777" w:rsidR="006E6040" w:rsidRDefault="006E6040" w:rsidP="00F4156E"/>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CFAAEBA" w14:textId="77777777" w:rsidR="006E6040" w:rsidRPr="007023B1" w:rsidRDefault="006E6040" w:rsidP="00F4156E">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0DD273" w14:textId="77777777" w:rsidR="006E6040" w:rsidRPr="007023B1" w:rsidRDefault="006E6040" w:rsidP="00F4156E">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254F62CE" w14:textId="77777777" w:rsidR="006E6040" w:rsidRPr="007023B1" w:rsidRDefault="006E6040" w:rsidP="00F4156E">
            <w:pPr>
              <w:jc w:val="center"/>
            </w:pP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18E2C89" w14:textId="77777777" w:rsidR="006E6040" w:rsidRDefault="006E6040" w:rsidP="00F4156E">
            <w:pPr>
              <w:jc w:val="center"/>
            </w:pP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64F6A58" w14:textId="77777777" w:rsidR="006E6040" w:rsidRPr="007023B1" w:rsidRDefault="006E6040" w:rsidP="00F4156E">
            <w:pPr>
              <w:jc w:val="center"/>
            </w:pP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4"/>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4"/>
              </w:numPr>
              <w:rPr>
                <w:rFonts w:eastAsia="Calibri"/>
              </w:rPr>
            </w:pPr>
            <w:r w:rsidRPr="00522F1D">
              <w:rPr>
                <w:rFonts w:eastAsia="Calibri"/>
              </w:rPr>
              <w:lastRenderedPageBreak/>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lastRenderedPageBreak/>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38F31D9"/>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7"/>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6"/>
  </w:num>
  <w:num w:numId="8" w16cid:durableId="483047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mwqAUAWYf0aCwAAAA="/>
  </w:docVars>
  <w:rsids>
    <w:rsidRoot w:val="007E3502"/>
    <w:rsid w:val="000B0946"/>
    <w:rsid w:val="00205B23"/>
    <w:rsid w:val="0028677B"/>
    <w:rsid w:val="003B74C8"/>
    <w:rsid w:val="003D1C07"/>
    <w:rsid w:val="00522F1D"/>
    <w:rsid w:val="005B4894"/>
    <w:rsid w:val="00650501"/>
    <w:rsid w:val="006B0C77"/>
    <w:rsid w:val="006E6040"/>
    <w:rsid w:val="007407A5"/>
    <w:rsid w:val="007921C8"/>
    <w:rsid w:val="007E3502"/>
    <w:rsid w:val="00846569"/>
    <w:rsid w:val="00873264"/>
    <w:rsid w:val="008B26FE"/>
    <w:rsid w:val="008F458A"/>
    <w:rsid w:val="00B732D0"/>
    <w:rsid w:val="00CD7356"/>
    <w:rsid w:val="00D05B32"/>
    <w:rsid w:val="00DB52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1</TotalTime>
  <Pages>5</Pages>
  <Words>739</Words>
  <Characters>4216</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6</cp:revision>
  <dcterms:created xsi:type="dcterms:W3CDTF">2022-05-08T02:23:00Z</dcterms:created>
  <dcterms:modified xsi:type="dcterms:W3CDTF">2022-10-11T02:05:00Z</dcterms:modified>
</cp:coreProperties>
</file>